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6B9DF8" w14:textId="77777777" w:rsidR="00BE6226" w:rsidRDefault="00BE6226" w:rsidP="009E37FA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75B24261" w14:textId="0D3E8B1D" w:rsidR="009E37FA" w:rsidRPr="00FD65D6" w:rsidRDefault="009E37FA" w:rsidP="009E37FA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FD65D6">
        <w:rPr>
          <w:rFonts w:ascii="Arial" w:hAnsi="Arial" w:cs="Arial"/>
          <w:b/>
          <w:sz w:val="24"/>
          <w:szCs w:val="24"/>
        </w:rPr>
        <w:t>TÍTULO (</w:t>
      </w:r>
      <w:r w:rsidR="00B92037" w:rsidRPr="00B92037">
        <w:rPr>
          <w:rFonts w:ascii="Arial" w:hAnsi="Arial" w:cs="Arial"/>
          <w:b/>
          <w:sz w:val="24"/>
          <w:szCs w:val="24"/>
        </w:rPr>
        <w:t xml:space="preserve">Fonte </w:t>
      </w:r>
      <w:r w:rsidR="00B92037">
        <w:rPr>
          <w:rFonts w:ascii="Arial" w:hAnsi="Arial" w:cs="Arial"/>
          <w:b/>
          <w:sz w:val="24"/>
          <w:szCs w:val="24"/>
        </w:rPr>
        <w:t>Arial</w:t>
      </w:r>
      <w:r w:rsidR="00963B72">
        <w:rPr>
          <w:rFonts w:ascii="Arial" w:hAnsi="Arial" w:cs="Arial"/>
          <w:b/>
          <w:sz w:val="24"/>
          <w:szCs w:val="24"/>
        </w:rPr>
        <w:t>,</w:t>
      </w:r>
      <w:r w:rsidR="00B92037" w:rsidRPr="00B92037">
        <w:rPr>
          <w:rFonts w:ascii="Arial" w:hAnsi="Arial" w:cs="Arial"/>
          <w:b/>
          <w:sz w:val="24"/>
          <w:szCs w:val="24"/>
        </w:rPr>
        <w:t xml:space="preserve"> </w:t>
      </w:r>
      <w:r w:rsidR="00963B72">
        <w:rPr>
          <w:rFonts w:ascii="Arial" w:hAnsi="Arial" w:cs="Arial"/>
          <w:b/>
          <w:sz w:val="24"/>
          <w:szCs w:val="24"/>
        </w:rPr>
        <w:t xml:space="preserve">tamanho </w:t>
      </w:r>
      <w:r w:rsidR="00B92037" w:rsidRPr="00B92037">
        <w:rPr>
          <w:rFonts w:ascii="Arial" w:hAnsi="Arial" w:cs="Arial"/>
          <w:b/>
          <w:sz w:val="24"/>
          <w:szCs w:val="24"/>
        </w:rPr>
        <w:t>12, negrito, maiúscu</w:t>
      </w:r>
      <w:r w:rsidR="00963B72">
        <w:rPr>
          <w:rFonts w:ascii="Arial" w:hAnsi="Arial" w:cs="Arial"/>
          <w:b/>
          <w:sz w:val="24"/>
          <w:szCs w:val="24"/>
        </w:rPr>
        <w:t>la e</w:t>
      </w:r>
      <w:r w:rsidR="00B92037" w:rsidRPr="00B92037">
        <w:rPr>
          <w:rFonts w:ascii="Arial" w:hAnsi="Arial" w:cs="Arial"/>
          <w:b/>
          <w:sz w:val="24"/>
          <w:szCs w:val="24"/>
        </w:rPr>
        <w:t xml:space="preserve"> centralizado</w:t>
      </w:r>
      <w:r w:rsidRPr="00FD65D6">
        <w:rPr>
          <w:rFonts w:ascii="Arial" w:hAnsi="Arial" w:cs="Arial"/>
          <w:b/>
          <w:sz w:val="24"/>
          <w:szCs w:val="24"/>
        </w:rPr>
        <w:t>)</w:t>
      </w:r>
    </w:p>
    <w:p w14:paraId="498C5599" w14:textId="004D7862" w:rsidR="009E37FA" w:rsidRDefault="00FE15EE" w:rsidP="00FE15EE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ubtítulo (se houver, separar</w:t>
      </w:r>
      <w:r w:rsidRPr="00FE15EE">
        <w:rPr>
          <w:rFonts w:ascii="Arial" w:hAnsi="Arial" w:cs="Arial"/>
          <w:b/>
          <w:sz w:val="24"/>
          <w:szCs w:val="24"/>
        </w:rPr>
        <w:t xml:space="preserve"> por dois pontos do título; fonte Arial, tamanho 12, negrito, apenas a primeira letra maiúscula, centralizado)</w:t>
      </w:r>
    </w:p>
    <w:p w14:paraId="5185A73C" w14:textId="77777777" w:rsidR="00FE15EE" w:rsidRPr="00FD65D6" w:rsidRDefault="00FE15EE" w:rsidP="009E37F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C226463" w14:textId="179292D9" w:rsidR="00FE15EE" w:rsidRDefault="00FE15EE" w:rsidP="00FE15EE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FE15EE">
        <w:rPr>
          <w:rFonts w:ascii="Arial" w:hAnsi="Arial" w:cs="Arial"/>
          <w:b/>
          <w:sz w:val="20"/>
          <w:szCs w:val="20"/>
        </w:rPr>
        <w:t xml:space="preserve">Nome Completo do </w:t>
      </w:r>
      <w:r>
        <w:rPr>
          <w:rFonts w:ascii="Arial" w:hAnsi="Arial" w:cs="Arial"/>
          <w:b/>
          <w:sz w:val="20"/>
          <w:szCs w:val="20"/>
        </w:rPr>
        <w:t xml:space="preserve">Autor¹, Nome Completo do Autor² </w:t>
      </w:r>
      <w:r w:rsidRPr="00FE15EE">
        <w:rPr>
          <w:rFonts w:ascii="Arial" w:hAnsi="Arial" w:cs="Arial"/>
          <w:b/>
          <w:sz w:val="20"/>
          <w:szCs w:val="20"/>
        </w:rPr>
        <w:t>(Fonte Arial, tamanho 10, negrito, centralizado)</w:t>
      </w:r>
    </w:p>
    <w:p w14:paraId="0A73B5F9" w14:textId="454D28C8" w:rsidR="009E37FA" w:rsidRPr="00FD65D6" w:rsidRDefault="009E37FA" w:rsidP="00FE15EE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FD65D6">
        <w:rPr>
          <w:rFonts w:ascii="Arial" w:hAnsi="Arial" w:cs="Arial"/>
          <w:sz w:val="20"/>
          <w:szCs w:val="20"/>
        </w:rPr>
        <w:t>¹Titulação e instituição a que o autor está filiado, seguido do e-mail do autor correspondente.</w:t>
      </w:r>
    </w:p>
    <w:p w14:paraId="1418BEB7" w14:textId="77777777" w:rsidR="009E37FA" w:rsidRPr="00FD65D6" w:rsidRDefault="009E37FA" w:rsidP="009E37FA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FD65D6">
        <w:rPr>
          <w:rFonts w:ascii="Arial" w:hAnsi="Arial" w:cs="Arial"/>
          <w:sz w:val="20"/>
          <w:szCs w:val="20"/>
        </w:rPr>
        <w:t>²Titulação e instituição a que o autor está filiado.</w:t>
      </w:r>
    </w:p>
    <w:p w14:paraId="1459413C" w14:textId="77777777" w:rsidR="009E37FA" w:rsidRPr="00FD65D6" w:rsidRDefault="009E37FA" w:rsidP="009E37F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94B1C48" w14:textId="158AE9F8" w:rsidR="00FE15EE" w:rsidRDefault="009E37FA" w:rsidP="00FE15EE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D65D6">
        <w:rPr>
          <w:rFonts w:ascii="Arial" w:hAnsi="Arial" w:cs="Arial"/>
          <w:b/>
          <w:sz w:val="24"/>
          <w:szCs w:val="24"/>
        </w:rPr>
        <w:t>RESUMO:</w:t>
      </w:r>
      <w:r w:rsidRPr="00FD65D6">
        <w:rPr>
          <w:rFonts w:ascii="Arial" w:hAnsi="Arial" w:cs="Arial"/>
          <w:sz w:val="24"/>
          <w:szCs w:val="24"/>
        </w:rPr>
        <w:t xml:space="preserve"> </w:t>
      </w:r>
      <w:r w:rsidR="00FE15EE">
        <w:rPr>
          <w:rFonts w:ascii="Arial" w:hAnsi="Arial" w:cs="Arial"/>
          <w:sz w:val="24"/>
          <w:szCs w:val="24"/>
        </w:rPr>
        <w:t xml:space="preserve">[Informações: </w:t>
      </w:r>
      <w:r w:rsidR="00E47051" w:rsidRPr="00D06164">
        <w:rPr>
          <w:rFonts w:ascii="Arial" w:hAnsi="Arial" w:cs="Arial"/>
          <w:sz w:val="24"/>
          <w:szCs w:val="24"/>
        </w:rPr>
        <w:t>O texto do resumo deve ser redigido em p</w:t>
      </w:r>
      <w:r w:rsidR="00E47051">
        <w:rPr>
          <w:rFonts w:ascii="Arial" w:hAnsi="Arial" w:cs="Arial"/>
          <w:sz w:val="24"/>
          <w:szCs w:val="24"/>
        </w:rPr>
        <w:t xml:space="preserve">arágrafo único. </w:t>
      </w:r>
      <w:r w:rsidR="00FE15EE" w:rsidRPr="00FE15EE">
        <w:rPr>
          <w:rFonts w:ascii="Arial" w:hAnsi="Arial" w:cs="Arial"/>
          <w:sz w:val="24"/>
          <w:szCs w:val="24"/>
        </w:rPr>
        <w:t>Fonte Arial, tamanho 12, espaçam</w:t>
      </w:r>
      <w:r w:rsidR="00FE15EE">
        <w:rPr>
          <w:rFonts w:ascii="Arial" w:hAnsi="Arial" w:cs="Arial"/>
          <w:sz w:val="24"/>
          <w:szCs w:val="24"/>
        </w:rPr>
        <w:t xml:space="preserve">ento simples, texto justificado. </w:t>
      </w:r>
      <w:r w:rsidR="00FE15EE" w:rsidRPr="00963B72">
        <w:rPr>
          <w:rFonts w:ascii="Arial" w:hAnsi="Arial" w:cs="Arial"/>
          <w:sz w:val="24"/>
          <w:szCs w:val="24"/>
        </w:rPr>
        <w:t>Citações bibliográficas serão feitas de acordo com a NBR 10520</w:t>
      </w:r>
      <w:r w:rsidR="00175D92">
        <w:rPr>
          <w:rFonts w:ascii="Arial" w:hAnsi="Arial" w:cs="Arial"/>
          <w:sz w:val="24"/>
          <w:szCs w:val="24"/>
        </w:rPr>
        <w:t>/2023</w:t>
      </w:r>
      <w:r w:rsidR="00FE15EE" w:rsidRPr="00963B72">
        <w:rPr>
          <w:rFonts w:ascii="Arial" w:hAnsi="Arial" w:cs="Arial"/>
          <w:sz w:val="24"/>
          <w:szCs w:val="24"/>
        </w:rPr>
        <w:t xml:space="preserve"> da ABNT,</w:t>
      </w:r>
      <w:r w:rsidR="00175D92">
        <w:rPr>
          <w:rFonts w:ascii="Arial" w:hAnsi="Arial" w:cs="Arial"/>
          <w:sz w:val="24"/>
          <w:szCs w:val="24"/>
        </w:rPr>
        <w:t xml:space="preserve"> </w:t>
      </w:r>
      <w:r w:rsidR="00FE15EE" w:rsidRPr="00963B72">
        <w:rPr>
          <w:rFonts w:ascii="Arial" w:hAnsi="Arial" w:cs="Arial"/>
          <w:sz w:val="24"/>
          <w:szCs w:val="24"/>
        </w:rPr>
        <w:t>usando o sistema "autor-data". Todas as citações mencionadas no texto devem ser relacionadas na lista de referências. Não é permitido a citação de trabalhos não-p</w:t>
      </w:r>
      <w:r w:rsidR="00FE15EE">
        <w:rPr>
          <w:rFonts w:ascii="Arial" w:hAnsi="Arial" w:cs="Arial"/>
          <w:sz w:val="24"/>
          <w:szCs w:val="24"/>
        </w:rPr>
        <w:t xml:space="preserve">ublicados e comunicação pessoal. </w:t>
      </w:r>
      <w:r w:rsidR="00BE46D6" w:rsidRPr="00963B72">
        <w:rPr>
          <w:rFonts w:ascii="Arial" w:hAnsi="Arial" w:cs="Arial"/>
          <w:sz w:val="24"/>
          <w:szCs w:val="24"/>
        </w:rPr>
        <w:t>Toda pesquisa envolvendo seres humanos ou animais deve ter aprovação prévia do Comitê de Ética da instituição de origem</w:t>
      </w:r>
      <w:r w:rsidR="00BE6226">
        <w:rPr>
          <w:rFonts w:ascii="Arial" w:hAnsi="Arial" w:cs="Arial"/>
          <w:sz w:val="24"/>
          <w:szCs w:val="24"/>
        </w:rPr>
        <w:t>,</w:t>
      </w:r>
      <w:r w:rsidR="00BE46D6" w:rsidRPr="00963B72">
        <w:rPr>
          <w:rFonts w:ascii="Arial" w:hAnsi="Arial" w:cs="Arial"/>
          <w:sz w:val="24"/>
          <w:szCs w:val="24"/>
        </w:rPr>
        <w:t xml:space="preserve"> o número do protocolo no Comitê de Ética deve ser mencionado no </w:t>
      </w:r>
      <w:r w:rsidR="00BE6226">
        <w:rPr>
          <w:rFonts w:ascii="Arial" w:hAnsi="Arial" w:cs="Arial"/>
          <w:sz w:val="24"/>
          <w:szCs w:val="24"/>
        </w:rPr>
        <w:t>texto</w:t>
      </w:r>
      <w:r w:rsidR="00BE46D6" w:rsidRPr="00963B72">
        <w:rPr>
          <w:rFonts w:ascii="Arial" w:hAnsi="Arial" w:cs="Arial"/>
          <w:sz w:val="24"/>
          <w:szCs w:val="24"/>
        </w:rPr>
        <w:t xml:space="preserve">. </w:t>
      </w:r>
      <w:r w:rsidR="00FE15EE" w:rsidRPr="00FE15EE">
        <w:rPr>
          <w:rFonts w:ascii="Arial" w:hAnsi="Arial" w:cs="Arial"/>
          <w:sz w:val="24"/>
          <w:szCs w:val="24"/>
        </w:rPr>
        <w:t>O resumo deverá conter entre 300</w:t>
      </w:r>
      <w:r w:rsidR="00271127">
        <w:rPr>
          <w:rFonts w:ascii="Arial" w:hAnsi="Arial" w:cs="Arial"/>
          <w:sz w:val="24"/>
          <w:szCs w:val="24"/>
        </w:rPr>
        <w:t>-</w:t>
      </w:r>
      <w:r w:rsidR="00FE15EE" w:rsidRPr="00FE15EE">
        <w:rPr>
          <w:rFonts w:ascii="Arial" w:hAnsi="Arial" w:cs="Arial"/>
          <w:sz w:val="24"/>
          <w:szCs w:val="24"/>
        </w:rPr>
        <w:t>500 palavras e ser estruturado obrigatoriamente nos seguintes itens (em negrito, no corpo do texto)</w:t>
      </w:r>
      <w:r w:rsidR="00175D92">
        <w:rPr>
          <w:rFonts w:ascii="Arial" w:hAnsi="Arial" w:cs="Arial"/>
          <w:sz w:val="24"/>
          <w:szCs w:val="24"/>
        </w:rPr>
        <w:t xml:space="preserve">: </w:t>
      </w:r>
      <w:r w:rsidR="00FE15EE" w:rsidRPr="00FE15EE">
        <w:rPr>
          <w:rFonts w:ascii="Arial" w:hAnsi="Arial" w:cs="Arial"/>
          <w:b/>
          <w:sz w:val="24"/>
          <w:szCs w:val="24"/>
        </w:rPr>
        <w:t>Introdução</w:t>
      </w:r>
      <w:r w:rsidR="00FE15EE" w:rsidRPr="00FE15EE">
        <w:rPr>
          <w:rFonts w:ascii="Arial" w:hAnsi="Arial" w:cs="Arial"/>
          <w:sz w:val="24"/>
          <w:szCs w:val="24"/>
        </w:rPr>
        <w:t>: contextualização do problema, relevância científica e/ou social.</w:t>
      </w:r>
      <w:r w:rsidR="00FE15EE">
        <w:rPr>
          <w:rFonts w:ascii="Arial" w:hAnsi="Arial" w:cs="Arial"/>
          <w:sz w:val="24"/>
          <w:szCs w:val="24"/>
        </w:rPr>
        <w:t xml:space="preserve"> </w:t>
      </w:r>
      <w:r w:rsidR="00FE15EE" w:rsidRPr="00FE15EE">
        <w:rPr>
          <w:rFonts w:ascii="Arial" w:hAnsi="Arial" w:cs="Arial"/>
          <w:b/>
          <w:sz w:val="24"/>
          <w:szCs w:val="24"/>
        </w:rPr>
        <w:t>Objetivo:</w:t>
      </w:r>
      <w:r w:rsidR="00FE15EE" w:rsidRPr="00FE15EE">
        <w:rPr>
          <w:rFonts w:ascii="Arial" w:hAnsi="Arial" w:cs="Arial"/>
          <w:sz w:val="24"/>
          <w:szCs w:val="24"/>
        </w:rPr>
        <w:t xml:space="preserve"> descrição clara e direta do propósito do estudo.</w:t>
      </w:r>
      <w:r w:rsidR="00FE15EE">
        <w:rPr>
          <w:rFonts w:ascii="Arial" w:hAnsi="Arial" w:cs="Arial"/>
          <w:sz w:val="24"/>
          <w:szCs w:val="24"/>
        </w:rPr>
        <w:t xml:space="preserve"> </w:t>
      </w:r>
      <w:r w:rsidR="00FE15EE" w:rsidRPr="00FE15EE">
        <w:rPr>
          <w:rFonts w:ascii="Arial" w:hAnsi="Arial" w:cs="Arial"/>
          <w:b/>
          <w:sz w:val="24"/>
          <w:szCs w:val="24"/>
        </w:rPr>
        <w:t>Materiais e Métodos:</w:t>
      </w:r>
      <w:r w:rsidR="00FE15EE" w:rsidRPr="00FE15EE">
        <w:rPr>
          <w:rFonts w:ascii="Arial" w:hAnsi="Arial" w:cs="Arial"/>
          <w:sz w:val="24"/>
          <w:szCs w:val="24"/>
        </w:rPr>
        <w:t xml:space="preserve"> delineamento do estudo, amostra, procedimentos, instrumentos e análise de dados. Descrever de forma suficiente para permitir reprodutibilidade.</w:t>
      </w:r>
      <w:r w:rsidR="00FE15EE">
        <w:rPr>
          <w:rFonts w:ascii="Arial" w:hAnsi="Arial" w:cs="Arial"/>
          <w:sz w:val="24"/>
          <w:szCs w:val="24"/>
        </w:rPr>
        <w:t xml:space="preserve"> </w:t>
      </w:r>
      <w:r w:rsidR="00FE15EE" w:rsidRPr="00FE15EE">
        <w:rPr>
          <w:rFonts w:ascii="Arial" w:hAnsi="Arial" w:cs="Arial"/>
          <w:b/>
          <w:sz w:val="24"/>
          <w:szCs w:val="24"/>
        </w:rPr>
        <w:t>Resultados:</w:t>
      </w:r>
      <w:r w:rsidR="00FE15EE" w:rsidRPr="00FE15EE">
        <w:rPr>
          <w:rFonts w:ascii="Arial" w:hAnsi="Arial" w:cs="Arial"/>
          <w:sz w:val="24"/>
          <w:szCs w:val="24"/>
        </w:rPr>
        <w:t xml:space="preserve"> apresentação dos principais achados, podendo incluir dados quantitativos relevantes.</w:t>
      </w:r>
      <w:r w:rsidR="00FE15EE">
        <w:rPr>
          <w:rFonts w:ascii="Arial" w:hAnsi="Arial" w:cs="Arial"/>
          <w:sz w:val="24"/>
          <w:szCs w:val="24"/>
        </w:rPr>
        <w:t xml:space="preserve"> </w:t>
      </w:r>
      <w:r w:rsidR="00FE15EE" w:rsidRPr="00FE15EE">
        <w:rPr>
          <w:rFonts w:ascii="Arial" w:hAnsi="Arial" w:cs="Arial"/>
          <w:b/>
          <w:sz w:val="24"/>
          <w:szCs w:val="24"/>
        </w:rPr>
        <w:t>Conclusão:</w:t>
      </w:r>
      <w:r w:rsidR="00FE15EE" w:rsidRPr="00FE15EE">
        <w:rPr>
          <w:rFonts w:ascii="Arial" w:hAnsi="Arial" w:cs="Arial"/>
          <w:sz w:val="24"/>
          <w:szCs w:val="24"/>
        </w:rPr>
        <w:t xml:space="preserve"> resposta ao objetivo proposto, destacando implic</w:t>
      </w:r>
      <w:r w:rsidR="00BE46D6">
        <w:rPr>
          <w:rFonts w:ascii="Arial" w:hAnsi="Arial" w:cs="Arial"/>
          <w:sz w:val="24"/>
          <w:szCs w:val="24"/>
        </w:rPr>
        <w:t>ações e contribuições do estudo].</w:t>
      </w:r>
    </w:p>
    <w:p w14:paraId="6D1E0793" w14:textId="77777777" w:rsidR="00FE15EE" w:rsidRDefault="00FE15EE" w:rsidP="00FE15EE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67922E5" w14:textId="2FB07D1E" w:rsidR="00543657" w:rsidRPr="00BE46D6" w:rsidRDefault="00175D92" w:rsidP="00BE46D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alavras-c</w:t>
      </w:r>
      <w:r w:rsidRPr="00543657">
        <w:rPr>
          <w:rFonts w:ascii="Arial" w:hAnsi="Arial" w:cs="Arial"/>
          <w:b/>
          <w:sz w:val="24"/>
          <w:szCs w:val="24"/>
        </w:rPr>
        <w:t xml:space="preserve">have: </w:t>
      </w:r>
      <w:r w:rsidR="00BE46D6">
        <w:rPr>
          <w:rFonts w:ascii="Arial" w:hAnsi="Arial" w:cs="Arial"/>
          <w:sz w:val="24"/>
          <w:szCs w:val="24"/>
        </w:rPr>
        <w:t>[</w:t>
      </w:r>
      <w:r w:rsidR="00BE46D6" w:rsidRPr="00BE46D6">
        <w:rPr>
          <w:rFonts w:ascii="Arial" w:hAnsi="Arial" w:cs="Arial"/>
          <w:sz w:val="24"/>
          <w:szCs w:val="24"/>
        </w:rPr>
        <w:t>Fonte Arial, tamanho 12, espaçam</w:t>
      </w:r>
      <w:r w:rsidR="00BE46D6">
        <w:rPr>
          <w:rFonts w:ascii="Arial" w:hAnsi="Arial" w:cs="Arial"/>
          <w:sz w:val="24"/>
          <w:szCs w:val="24"/>
        </w:rPr>
        <w:t xml:space="preserve">ento simples, texto justificado. </w:t>
      </w:r>
      <w:r w:rsidR="00BE46D6" w:rsidRPr="00BE46D6">
        <w:rPr>
          <w:rFonts w:ascii="Arial" w:hAnsi="Arial" w:cs="Arial"/>
          <w:sz w:val="24"/>
          <w:szCs w:val="24"/>
        </w:rPr>
        <w:t>Inserir de 3 a 5 palavras-chave,</w:t>
      </w:r>
      <w:r w:rsidR="00BE46D6">
        <w:rPr>
          <w:rFonts w:ascii="Arial" w:hAnsi="Arial" w:cs="Arial"/>
          <w:sz w:val="24"/>
          <w:szCs w:val="24"/>
        </w:rPr>
        <w:t xml:space="preserve"> separadas por ponto e vírgula. </w:t>
      </w:r>
      <w:r w:rsidR="00BE46D6" w:rsidRPr="00BE46D6">
        <w:rPr>
          <w:rFonts w:ascii="Arial" w:hAnsi="Arial" w:cs="Arial"/>
          <w:sz w:val="24"/>
          <w:szCs w:val="24"/>
        </w:rPr>
        <w:t>Recomenda-se utilizar descritores padronizados (</w:t>
      </w:r>
      <w:proofErr w:type="spellStart"/>
      <w:r w:rsidR="00BE46D6" w:rsidRPr="00BE46D6">
        <w:rPr>
          <w:rFonts w:ascii="Arial" w:hAnsi="Arial" w:cs="Arial"/>
          <w:sz w:val="24"/>
          <w:szCs w:val="24"/>
        </w:rPr>
        <w:t>ex</w:t>
      </w:r>
      <w:proofErr w:type="spellEnd"/>
      <w:r w:rsidR="00BE46D6" w:rsidRPr="00BE46D6">
        <w:rPr>
          <w:rFonts w:ascii="Arial" w:hAnsi="Arial" w:cs="Arial"/>
          <w:sz w:val="24"/>
          <w:szCs w:val="24"/>
        </w:rPr>
        <w:t xml:space="preserve">: </w:t>
      </w:r>
      <w:proofErr w:type="spellStart"/>
      <w:r w:rsidR="00BE46D6" w:rsidRPr="00BE46D6">
        <w:rPr>
          <w:rFonts w:ascii="Arial" w:hAnsi="Arial" w:cs="Arial"/>
          <w:sz w:val="24"/>
          <w:szCs w:val="24"/>
        </w:rPr>
        <w:t>DeCS</w:t>
      </w:r>
      <w:proofErr w:type="spellEnd"/>
      <w:r w:rsidR="00BE46D6" w:rsidRPr="00BE46D6">
        <w:rPr>
          <w:rFonts w:ascii="Arial" w:hAnsi="Arial" w:cs="Arial"/>
          <w:sz w:val="24"/>
          <w:szCs w:val="24"/>
        </w:rPr>
        <w:t>/</w:t>
      </w:r>
      <w:proofErr w:type="spellStart"/>
      <w:r w:rsidR="00BE46D6" w:rsidRPr="00BE46D6">
        <w:rPr>
          <w:rFonts w:ascii="Arial" w:hAnsi="Arial" w:cs="Arial"/>
          <w:sz w:val="24"/>
          <w:szCs w:val="24"/>
        </w:rPr>
        <w:t>MeSH</w:t>
      </w:r>
      <w:proofErr w:type="spellEnd"/>
      <w:r w:rsidR="00BE46D6" w:rsidRPr="00BE46D6">
        <w:rPr>
          <w:rFonts w:ascii="Arial" w:hAnsi="Arial" w:cs="Arial"/>
          <w:sz w:val="24"/>
          <w:szCs w:val="24"/>
        </w:rPr>
        <w:t>).</w:t>
      </w:r>
    </w:p>
    <w:p w14:paraId="4306567F" w14:textId="317815F5" w:rsidR="00543657" w:rsidRPr="00543657" w:rsidRDefault="00543657" w:rsidP="009E37FA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57036B31" w14:textId="77777777" w:rsidR="009E37FA" w:rsidRPr="00FD65D6" w:rsidRDefault="009E37FA" w:rsidP="009E37FA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FD65D6">
        <w:rPr>
          <w:rFonts w:ascii="Arial" w:hAnsi="Arial" w:cs="Arial"/>
          <w:b/>
          <w:sz w:val="24"/>
          <w:szCs w:val="24"/>
        </w:rPr>
        <w:t>REFERÊNCIAS BIBLIOGRÁFICAS</w:t>
      </w:r>
    </w:p>
    <w:p w14:paraId="663963AC" w14:textId="30DCC3B4" w:rsidR="00963B72" w:rsidRDefault="009E37FA" w:rsidP="009E37F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D65D6">
        <w:rPr>
          <w:rFonts w:ascii="Arial" w:hAnsi="Arial" w:cs="Arial"/>
          <w:sz w:val="24"/>
          <w:szCs w:val="24"/>
        </w:rPr>
        <w:t>[</w:t>
      </w:r>
      <w:bookmarkStart w:id="0" w:name="_Hlk224851667"/>
      <w:r w:rsidR="00963B72" w:rsidRPr="00963B72">
        <w:rPr>
          <w:rFonts w:ascii="Arial" w:hAnsi="Arial" w:cs="Arial"/>
          <w:sz w:val="24"/>
          <w:szCs w:val="24"/>
        </w:rPr>
        <w:t>As referências serão fei</w:t>
      </w:r>
      <w:r w:rsidR="00963B72">
        <w:rPr>
          <w:rFonts w:ascii="Arial" w:hAnsi="Arial" w:cs="Arial"/>
          <w:sz w:val="24"/>
          <w:szCs w:val="24"/>
        </w:rPr>
        <w:t>tas de acordo com a NBR 6023/</w:t>
      </w:r>
      <w:r w:rsidR="00963B72" w:rsidRPr="00963B72">
        <w:rPr>
          <w:rFonts w:ascii="Arial" w:hAnsi="Arial" w:cs="Arial"/>
          <w:sz w:val="24"/>
          <w:szCs w:val="24"/>
        </w:rPr>
        <w:t>2018 da ABNT. Todas as citações mencionadas no texto devem ser relacionadas na lista de Referências. Não é permitido citação de trabalhos não-publicados e comunicação pessoal. Recomenda-se que 70% das referências tenha</w:t>
      </w:r>
      <w:r w:rsidR="00963B72">
        <w:rPr>
          <w:rFonts w:ascii="Arial" w:hAnsi="Arial" w:cs="Arial"/>
          <w:sz w:val="24"/>
          <w:szCs w:val="24"/>
        </w:rPr>
        <w:t>m sido publicadas nos últimos 5</w:t>
      </w:r>
      <w:r w:rsidR="00963B72" w:rsidRPr="00963B72">
        <w:rPr>
          <w:rFonts w:ascii="Arial" w:hAnsi="Arial" w:cs="Arial"/>
          <w:sz w:val="24"/>
          <w:szCs w:val="24"/>
        </w:rPr>
        <w:t xml:space="preserve"> anos. Devem ser digitadas em fonte tamanho 12, espaço simples, com alinhamento somente à esquerda, em ordem alfabética e separadas umas das outras também por uma linha</w:t>
      </w:r>
      <w:r w:rsidR="006D4446">
        <w:rPr>
          <w:rFonts w:ascii="Arial" w:hAnsi="Arial" w:cs="Arial"/>
          <w:sz w:val="24"/>
          <w:szCs w:val="24"/>
        </w:rPr>
        <w:t xml:space="preserve"> em branco com espaço simples</w:t>
      </w:r>
      <w:r w:rsidR="00271127">
        <w:rPr>
          <w:rFonts w:ascii="Arial" w:hAnsi="Arial" w:cs="Arial"/>
          <w:sz w:val="24"/>
          <w:szCs w:val="24"/>
        </w:rPr>
        <w:t xml:space="preserve">. Mínimo de 3 referências. </w:t>
      </w:r>
      <w:r w:rsidR="00271127" w:rsidRPr="00F119E7">
        <w:rPr>
          <w:rFonts w:ascii="Arial" w:hAnsi="Arial" w:cs="Arial"/>
          <w:sz w:val="24"/>
          <w:szCs w:val="24"/>
        </w:rPr>
        <w:t>Incluir DOI quando disponível</w:t>
      </w:r>
      <w:bookmarkEnd w:id="0"/>
      <w:r w:rsidR="006D4446">
        <w:rPr>
          <w:rFonts w:ascii="Arial" w:hAnsi="Arial" w:cs="Arial"/>
          <w:sz w:val="24"/>
          <w:szCs w:val="24"/>
        </w:rPr>
        <w:t>].</w:t>
      </w:r>
    </w:p>
    <w:p w14:paraId="1EB126C5" w14:textId="77777777" w:rsidR="009E37FA" w:rsidRPr="00FD65D6" w:rsidRDefault="009E37FA" w:rsidP="009E37F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D290566" w14:textId="77777777" w:rsidR="009E37FA" w:rsidRPr="00FD65D6" w:rsidRDefault="009E37FA" w:rsidP="009E37FA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FD65D6">
        <w:rPr>
          <w:rFonts w:ascii="Arial" w:hAnsi="Arial" w:cs="Arial"/>
          <w:b/>
          <w:sz w:val="24"/>
          <w:szCs w:val="24"/>
        </w:rPr>
        <w:t>AGRADECIMENTOS [OPCIONAL]</w:t>
      </w:r>
    </w:p>
    <w:p w14:paraId="79C0C583" w14:textId="77777777" w:rsidR="009E37FA" w:rsidRPr="00FD65D6" w:rsidRDefault="009E37FA" w:rsidP="009E37F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D65D6">
        <w:rPr>
          <w:rFonts w:ascii="Arial" w:hAnsi="Arial" w:cs="Arial"/>
          <w:sz w:val="24"/>
          <w:szCs w:val="24"/>
        </w:rPr>
        <w:t xml:space="preserve">[Agradecimentos referentes à realização do trabalho (agências de fomento, instituições de pesquisa </w:t>
      </w:r>
      <w:proofErr w:type="spellStart"/>
      <w:r w:rsidRPr="00FD65D6">
        <w:rPr>
          <w:rFonts w:ascii="Arial" w:hAnsi="Arial" w:cs="Arial"/>
          <w:sz w:val="24"/>
          <w:szCs w:val="24"/>
        </w:rPr>
        <w:t>etc</w:t>
      </w:r>
      <w:proofErr w:type="spellEnd"/>
      <w:r w:rsidRPr="00FD65D6">
        <w:rPr>
          <w:rFonts w:ascii="Arial" w:hAnsi="Arial" w:cs="Arial"/>
          <w:sz w:val="24"/>
          <w:szCs w:val="24"/>
        </w:rPr>
        <w:t>)].</w:t>
      </w:r>
    </w:p>
    <w:p w14:paraId="736619EA" w14:textId="3C1EAC8D" w:rsidR="009E37FA" w:rsidRDefault="009E37FA" w:rsidP="009E37F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FCE7602" w14:textId="77777777" w:rsidR="006D4446" w:rsidRPr="00FD65D6" w:rsidRDefault="006D4446" w:rsidP="009E37F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8EC3EC5" w14:textId="39ED0DF8" w:rsidR="007920D9" w:rsidRPr="007920D9" w:rsidRDefault="009E37FA" w:rsidP="006D4446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FD65D6">
        <w:rPr>
          <w:rFonts w:ascii="Arial" w:hAnsi="Arial" w:cs="Arial"/>
          <w:b/>
          <w:sz w:val="24"/>
          <w:szCs w:val="24"/>
        </w:rPr>
        <w:t>(</w:t>
      </w:r>
      <w:r w:rsidR="006D4446" w:rsidRPr="006D4446">
        <w:rPr>
          <w:rFonts w:ascii="Arial" w:hAnsi="Arial" w:cs="Arial"/>
          <w:b/>
          <w:sz w:val="24"/>
          <w:szCs w:val="24"/>
        </w:rPr>
        <w:t>Margens:</w:t>
      </w:r>
      <w:r w:rsidR="006D4446">
        <w:rPr>
          <w:rFonts w:ascii="Arial" w:hAnsi="Arial" w:cs="Arial"/>
          <w:b/>
          <w:sz w:val="24"/>
          <w:szCs w:val="24"/>
        </w:rPr>
        <w:t xml:space="preserve"> </w:t>
      </w:r>
      <w:r w:rsidR="006D4446" w:rsidRPr="006D4446">
        <w:rPr>
          <w:rFonts w:ascii="Arial" w:hAnsi="Arial" w:cs="Arial"/>
          <w:b/>
          <w:sz w:val="24"/>
          <w:szCs w:val="24"/>
        </w:rPr>
        <w:t>Superior e esquerda: 3 cm</w:t>
      </w:r>
      <w:r w:rsidR="006D4446">
        <w:rPr>
          <w:rFonts w:ascii="Arial" w:hAnsi="Arial" w:cs="Arial"/>
          <w:b/>
          <w:sz w:val="24"/>
          <w:szCs w:val="24"/>
        </w:rPr>
        <w:t xml:space="preserve">.  </w:t>
      </w:r>
      <w:r w:rsidR="006D4446" w:rsidRPr="006D4446">
        <w:rPr>
          <w:rFonts w:ascii="Arial" w:hAnsi="Arial" w:cs="Arial"/>
          <w:b/>
          <w:sz w:val="24"/>
          <w:szCs w:val="24"/>
        </w:rPr>
        <w:t>Inferior e direita: 2 cm</w:t>
      </w:r>
      <w:r w:rsidR="006D4446">
        <w:rPr>
          <w:rFonts w:ascii="Arial" w:hAnsi="Arial" w:cs="Arial"/>
          <w:b/>
          <w:sz w:val="24"/>
          <w:szCs w:val="24"/>
        </w:rPr>
        <w:t>. I</w:t>
      </w:r>
      <w:r w:rsidRPr="00FD65D6">
        <w:rPr>
          <w:rFonts w:ascii="Arial" w:hAnsi="Arial" w:cs="Arial"/>
          <w:b/>
          <w:sz w:val="24"/>
          <w:szCs w:val="24"/>
        </w:rPr>
        <w:t>lustrações, tabelas e equações devem seguir a NBR 6022/2018).</w:t>
      </w:r>
    </w:p>
    <w:sectPr w:rsidR="007920D9" w:rsidRPr="007920D9" w:rsidSect="00BE622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701" w:right="1134" w:bottom="1134" w:left="1701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6E8F85" w14:textId="77777777" w:rsidR="00670F54" w:rsidRDefault="00670F54" w:rsidP="00F27C24">
      <w:pPr>
        <w:spacing w:after="0" w:line="240" w:lineRule="auto"/>
      </w:pPr>
      <w:r>
        <w:separator/>
      </w:r>
    </w:p>
  </w:endnote>
  <w:endnote w:type="continuationSeparator" w:id="0">
    <w:p w14:paraId="6366893B" w14:textId="77777777" w:rsidR="00670F54" w:rsidRDefault="00670F54" w:rsidP="00F27C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5F3B57" w14:textId="77777777" w:rsidR="009F3177" w:rsidRDefault="009F3177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C1E642" w14:textId="6009836F" w:rsidR="00BD3C9F" w:rsidRDefault="00BD3C9F">
    <w:pPr>
      <w:pStyle w:val="Rodap"/>
    </w:pPr>
    <w:r>
      <w:rPr>
        <w:noProof/>
        <w:lang w:eastAsia="pt-BR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680429FA" wp14:editId="4A8DAB12">
              <wp:simplePos x="0" y="0"/>
              <wp:positionH relativeFrom="margin">
                <wp:posOffset>-489585</wp:posOffset>
              </wp:positionH>
              <wp:positionV relativeFrom="page">
                <wp:posOffset>9982199</wp:posOffset>
              </wp:positionV>
              <wp:extent cx="6486525" cy="485775"/>
              <wp:effectExtent l="0" t="0" r="0" b="0"/>
              <wp:wrapNone/>
              <wp:docPr id="3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486525" cy="48577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4558B8D9" w14:textId="77777777" w:rsidR="00BD3C9F" w:rsidRDefault="00BD3C9F" w:rsidP="009B7FD5">
                          <w:pPr>
                            <w:spacing w:after="0" w:line="240" w:lineRule="auto"/>
                            <w:ind w:left="6"/>
                            <w:jc w:val="center"/>
                            <w:rPr>
                              <w:rFonts w:ascii="Calibri"/>
                              <w:color w:val="870D1B"/>
                              <w:spacing w:val="-2"/>
                            </w:rPr>
                          </w:pPr>
                          <w:bookmarkStart w:id="1" w:name="_Hlk226223027"/>
                          <w:r w:rsidRPr="00BD3C9F">
                            <w:rPr>
                              <w:rFonts w:ascii="Calibri"/>
                              <w:color w:val="870D1B"/>
                              <w:spacing w:val="-2"/>
                            </w:rPr>
                            <w:t>https://fatecbauru.cps.sp.gov.br/</w:t>
                          </w:r>
                          <w:bookmarkEnd w:id="1"/>
                        </w:p>
                        <w:p w14:paraId="00D974EC" w14:textId="578CD68C" w:rsidR="00BD3C9F" w:rsidRDefault="00BD3C9F" w:rsidP="009B7FD5">
                          <w:pPr>
                            <w:spacing w:after="0" w:line="240" w:lineRule="auto"/>
                            <w:ind w:left="6"/>
                            <w:jc w:val="center"/>
                            <w:rPr>
                              <w:rFonts w:ascii="Calibri" w:hAnsi="Calibri"/>
                            </w:rPr>
                          </w:pPr>
                          <w:r>
                            <w:rPr>
                              <w:rFonts w:ascii="Calibri" w:hAnsi="Calibri"/>
                              <w:color w:val="272727"/>
                            </w:rPr>
                            <w:t>Rua</w:t>
                          </w:r>
                          <w:r>
                            <w:rPr>
                              <w:rFonts w:ascii="Calibri" w:hAnsi="Calibri"/>
                              <w:color w:val="272727"/>
                              <w:spacing w:val="-5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272727"/>
                            </w:rPr>
                            <w:t>Manoel</w:t>
                          </w:r>
                          <w:r>
                            <w:rPr>
                              <w:rFonts w:ascii="Calibri" w:hAnsi="Calibri"/>
                              <w:color w:val="272727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272727"/>
                            </w:rPr>
                            <w:t>Bento</w:t>
                          </w:r>
                          <w:r>
                            <w:rPr>
                              <w:rFonts w:ascii="Calibri" w:hAnsi="Calibri"/>
                              <w:color w:val="272727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272727"/>
                            </w:rPr>
                            <w:t>da</w:t>
                          </w:r>
                          <w:r>
                            <w:rPr>
                              <w:rFonts w:ascii="Calibri" w:hAnsi="Calibri"/>
                              <w:color w:val="272727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272727"/>
                            </w:rPr>
                            <w:t>Cruz,</w:t>
                          </w:r>
                          <w:r>
                            <w:rPr>
                              <w:rFonts w:ascii="Calibri" w:hAnsi="Calibri"/>
                              <w:color w:val="272727"/>
                              <w:spacing w:val="-5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272727"/>
                            </w:rPr>
                            <w:t>3-30</w:t>
                          </w:r>
                          <w:r>
                            <w:rPr>
                              <w:rFonts w:ascii="Calibri" w:hAnsi="Calibri"/>
                              <w:color w:val="272727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272727"/>
                            </w:rPr>
                            <w:t>•</w:t>
                          </w:r>
                          <w:r>
                            <w:rPr>
                              <w:rFonts w:ascii="Calibri" w:hAnsi="Calibri"/>
                              <w:color w:val="272727"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272727"/>
                            </w:rPr>
                            <w:t>Centro</w:t>
                          </w:r>
                          <w:r>
                            <w:rPr>
                              <w:rFonts w:ascii="Calibri" w:hAnsi="Calibri"/>
                              <w:color w:val="272727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272727"/>
                            </w:rPr>
                            <w:t>•</w:t>
                          </w:r>
                          <w:r>
                            <w:rPr>
                              <w:rFonts w:ascii="Calibri" w:hAnsi="Calibri"/>
                              <w:color w:val="272727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272727"/>
                            </w:rPr>
                            <w:t>17015-171</w:t>
                          </w:r>
                          <w:r>
                            <w:rPr>
                              <w:rFonts w:ascii="Calibri" w:hAnsi="Calibri"/>
                              <w:color w:val="272727"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272727"/>
                            </w:rPr>
                            <w:t>•</w:t>
                          </w:r>
                          <w:r>
                            <w:rPr>
                              <w:rFonts w:ascii="Calibri" w:hAnsi="Calibri"/>
                              <w:color w:val="272727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272727"/>
                            </w:rPr>
                            <w:t>Bauru</w:t>
                          </w:r>
                          <w:r>
                            <w:rPr>
                              <w:rFonts w:ascii="Calibri" w:hAnsi="Calibri"/>
                              <w:color w:val="272727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272727"/>
                            </w:rPr>
                            <w:t>•</w:t>
                          </w:r>
                          <w:r>
                            <w:rPr>
                              <w:rFonts w:ascii="Calibri" w:hAnsi="Calibri"/>
                              <w:color w:val="272727"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272727"/>
                            </w:rPr>
                            <w:t>SP</w:t>
                          </w:r>
                          <w:r>
                            <w:rPr>
                              <w:rFonts w:ascii="Calibri" w:hAnsi="Calibri"/>
                              <w:color w:val="272727"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272727"/>
                            </w:rPr>
                            <w:t>•</w:t>
                          </w:r>
                          <w:r>
                            <w:rPr>
                              <w:rFonts w:ascii="Calibri" w:hAnsi="Calibri"/>
                              <w:color w:val="272727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272727"/>
                            </w:rPr>
                            <w:t>Tel.:</w:t>
                          </w:r>
                          <w:r>
                            <w:rPr>
                              <w:rFonts w:ascii="Calibri" w:hAnsi="Calibri"/>
                              <w:color w:val="272727"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272727"/>
                            </w:rPr>
                            <w:t>(14)</w:t>
                          </w:r>
                          <w:r>
                            <w:rPr>
                              <w:rFonts w:ascii="Calibri" w:hAnsi="Calibri"/>
                              <w:color w:val="272727"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272727"/>
                            </w:rPr>
                            <w:t>3223.2083</w:t>
                          </w:r>
                          <w:r>
                            <w:rPr>
                              <w:rFonts w:ascii="Calibri" w:hAnsi="Calibri"/>
                              <w:color w:val="272727"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272727"/>
                            </w:rPr>
                            <w:t>•</w:t>
                          </w:r>
                          <w:r>
                            <w:rPr>
                              <w:rFonts w:ascii="Calibri" w:hAnsi="Calibri"/>
                              <w:color w:val="272727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272727"/>
                              <w:spacing w:val="-2"/>
                            </w:rPr>
                            <w:t>3214</w:t>
                          </w:r>
                          <w:r w:rsidR="009F3177">
                            <w:rPr>
                              <w:rFonts w:ascii="Calibri" w:hAnsi="Calibri"/>
                              <w:color w:val="272727"/>
                              <w:spacing w:val="-2"/>
                            </w:rPr>
                            <w:t>.</w:t>
                          </w:r>
                          <w:r>
                            <w:rPr>
                              <w:rFonts w:ascii="Calibri" w:hAnsi="Calibri"/>
                              <w:color w:val="272727"/>
                              <w:spacing w:val="-2"/>
                            </w:rPr>
                            <w:t>3418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80429FA" id="_x0000_t202" coordsize="21600,21600" o:spt="202" path="m,l,21600r21600,l21600,xe">
              <v:stroke joinstyle="miter"/>
              <v:path gradientshapeok="t" o:connecttype="rect"/>
            </v:shapetype>
            <v:shape id="Textbox 3" o:spid="_x0000_s1026" type="#_x0000_t202" style="position:absolute;margin-left:-38.55pt;margin-top:786pt;width:510.75pt;height:38.25pt;z-index:-251657216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" filled="f" stroked="f">
              <v:textbox inset="0,0,0,0">
                <w:txbxContent>
                  <w:p w14:paraId="4558B8D9" w14:textId="77777777" w:rsidR="00BD3C9F" w:rsidRDefault="00BD3C9F" w:rsidP="009B7FD5">
                    <w:pPr>
                      <w:spacing w:after="0" w:line="240" w:lineRule="auto"/>
                      <w:ind w:left="6"/>
                      <w:jc w:val="center"/>
                      <w:rPr>
                        <w:rFonts w:ascii="Calibri"/>
                        <w:color w:val="870D1B"/>
                        <w:spacing w:val="-2"/>
                      </w:rPr>
                    </w:pPr>
                    <w:bookmarkStart w:id="2" w:name="_Hlk226223027"/>
                    <w:r w:rsidRPr="00BD3C9F">
                      <w:rPr>
                        <w:rFonts w:ascii="Calibri"/>
                        <w:color w:val="870D1B"/>
                        <w:spacing w:val="-2"/>
                      </w:rPr>
                      <w:t>https://fatecbauru.cps.sp.gov.br/</w:t>
                    </w:r>
                    <w:bookmarkEnd w:id="2"/>
                  </w:p>
                  <w:p w14:paraId="00D974EC" w14:textId="578CD68C" w:rsidR="00BD3C9F" w:rsidRDefault="00BD3C9F" w:rsidP="009B7FD5">
                    <w:pPr>
                      <w:spacing w:after="0" w:line="240" w:lineRule="auto"/>
                      <w:ind w:left="6"/>
                      <w:jc w:val="center"/>
                      <w:rPr>
                        <w:rFonts w:ascii="Calibri" w:hAnsi="Calibri"/>
                      </w:rPr>
                    </w:pPr>
                    <w:r>
                      <w:rPr>
                        <w:rFonts w:ascii="Calibri" w:hAnsi="Calibri"/>
                        <w:color w:val="272727"/>
                      </w:rPr>
                      <w:t>Rua</w:t>
                    </w:r>
                    <w:r>
                      <w:rPr>
                        <w:rFonts w:ascii="Calibri" w:hAnsi="Calibri"/>
                        <w:color w:val="272727"/>
                        <w:spacing w:val="-5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272727"/>
                      </w:rPr>
                      <w:t>Manoel</w:t>
                    </w:r>
                    <w:r>
                      <w:rPr>
                        <w:rFonts w:ascii="Calibri" w:hAnsi="Calibri"/>
                        <w:color w:val="272727"/>
                        <w:spacing w:val="-2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272727"/>
                      </w:rPr>
                      <w:t>Bento</w:t>
                    </w:r>
                    <w:r>
                      <w:rPr>
                        <w:rFonts w:ascii="Calibri" w:hAnsi="Calibri"/>
                        <w:color w:val="272727"/>
                        <w:spacing w:val="-1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272727"/>
                      </w:rPr>
                      <w:t>da</w:t>
                    </w:r>
                    <w:r>
                      <w:rPr>
                        <w:rFonts w:ascii="Calibri" w:hAnsi="Calibri"/>
                        <w:color w:val="272727"/>
                        <w:spacing w:val="-2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272727"/>
                      </w:rPr>
                      <w:t>Cruz,</w:t>
                    </w:r>
                    <w:r>
                      <w:rPr>
                        <w:rFonts w:ascii="Calibri" w:hAnsi="Calibri"/>
                        <w:color w:val="272727"/>
                        <w:spacing w:val="-5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272727"/>
                      </w:rPr>
                      <w:t>3-30</w:t>
                    </w:r>
                    <w:r>
                      <w:rPr>
                        <w:rFonts w:ascii="Calibri" w:hAnsi="Calibri"/>
                        <w:color w:val="272727"/>
                        <w:spacing w:val="-2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272727"/>
                      </w:rPr>
                      <w:t>•</w:t>
                    </w:r>
                    <w:r>
                      <w:rPr>
                        <w:rFonts w:ascii="Calibri" w:hAnsi="Calibri"/>
                        <w:color w:val="272727"/>
                        <w:spacing w:val="-4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272727"/>
                      </w:rPr>
                      <w:t>Centro</w:t>
                    </w:r>
                    <w:r>
                      <w:rPr>
                        <w:rFonts w:ascii="Calibri" w:hAnsi="Calibri"/>
                        <w:color w:val="272727"/>
                        <w:spacing w:val="-3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272727"/>
                      </w:rPr>
                      <w:t>•</w:t>
                    </w:r>
                    <w:r>
                      <w:rPr>
                        <w:rFonts w:ascii="Calibri" w:hAnsi="Calibri"/>
                        <w:color w:val="272727"/>
                        <w:spacing w:val="-1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272727"/>
                      </w:rPr>
                      <w:t>17015-171</w:t>
                    </w:r>
                    <w:r>
                      <w:rPr>
                        <w:rFonts w:ascii="Calibri" w:hAnsi="Calibri"/>
                        <w:color w:val="272727"/>
                        <w:spacing w:val="-4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272727"/>
                      </w:rPr>
                      <w:t>•</w:t>
                    </w:r>
                    <w:r>
                      <w:rPr>
                        <w:rFonts w:ascii="Calibri" w:hAnsi="Calibri"/>
                        <w:color w:val="272727"/>
                        <w:spacing w:val="-2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272727"/>
                      </w:rPr>
                      <w:t>Bauru</w:t>
                    </w:r>
                    <w:r>
                      <w:rPr>
                        <w:rFonts w:ascii="Calibri" w:hAnsi="Calibri"/>
                        <w:color w:val="272727"/>
                        <w:spacing w:val="-2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272727"/>
                      </w:rPr>
                      <w:t>•</w:t>
                    </w:r>
                    <w:r>
                      <w:rPr>
                        <w:rFonts w:ascii="Calibri" w:hAnsi="Calibri"/>
                        <w:color w:val="272727"/>
                        <w:spacing w:val="-4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272727"/>
                      </w:rPr>
                      <w:t>SP</w:t>
                    </w:r>
                    <w:r>
                      <w:rPr>
                        <w:rFonts w:ascii="Calibri" w:hAnsi="Calibri"/>
                        <w:color w:val="272727"/>
                        <w:spacing w:val="-4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272727"/>
                      </w:rPr>
                      <w:t>•</w:t>
                    </w:r>
                    <w:r>
                      <w:rPr>
                        <w:rFonts w:ascii="Calibri" w:hAnsi="Calibri"/>
                        <w:color w:val="272727"/>
                        <w:spacing w:val="-2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272727"/>
                      </w:rPr>
                      <w:t>Tel.:</w:t>
                    </w:r>
                    <w:r>
                      <w:rPr>
                        <w:rFonts w:ascii="Calibri" w:hAnsi="Calibri"/>
                        <w:color w:val="272727"/>
                        <w:spacing w:val="-4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272727"/>
                      </w:rPr>
                      <w:t>(14)</w:t>
                    </w:r>
                    <w:r>
                      <w:rPr>
                        <w:rFonts w:ascii="Calibri" w:hAnsi="Calibri"/>
                        <w:color w:val="272727"/>
                        <w:spacing w:val="-4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272727"/>
                      </w:rPr>
                      <w:t>3223.2083</w:t>
                    </w:r>
                    <w:r>
                      <w:rPr>
                        <w:rFonts w:ascii="Calibri" w:hAnsi="Calibri"/>
                        <w:color w:val="272727"/>
                        <w:spacing w:val="-4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272727"/>
                      </w:rPr>
                      <w:t>•</w:t>
                    </w:r>
                    <w:r>
                      <w:rPr>
                        <w:rFonts w:ascii="Calibri" w:hAnsi="Calibri"/>
                        <w:color w:val="272727"/>
                        <w:spacing w:val="-3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272727"/>
                        <w:spacing w:val="-2"/>
                      </w:rPr>
                      <w:t>3214</w:t>
                    </w:r>
                    <w:r w:rsidR="009F3177">
                      <w:rPr>
                        <w:rFonts w:ascii="Calibri" w:hAnsi="Calibri"/>
                        <w:color w:val="272727"/>
                        <w:spacing w:val="-2"/>
                      </w:rPr>
                      <w:t>.</w:t>
                    </w:r>
                    <w:r>
                      <w:rPr>
                        <w:rFonts w:ascii="Calibri" w:hAnsi="Calibri"/>
                        <w:color w:val="272727"/>
                        <w:spacing w:val="-2"/>
                      </w:rPr>
                      <w:t>3418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3CFB37" w14:textId="77777777" w:rsidR="009F3177" w:rsidRDefault="009F3177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B7F1FF" w14:textId="77777777" w:rsidR="00670F54" w:rsidRDefault="00670F54" w:rsidP="00F27C24">
      <w:pPr>
        <w:spacing w:after="0" w:line="240" w:lineRule="auto"/>
      </w:pPr>
      <w:r>
        <w:separator/>
      </w:r>
    </w:p>
  </w:footnote>
  <w:footnote w:type="continuationSeparator" w:id="0">
    <w:p w14:paraId="1EE16B79" w14:textId="77777777" w:rsidR="00670F54" w:rsidRDefault="00670F54" w:rsidP="00F27C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313F39" w14:textId="77777777" w:rsidR="009F3177" w:rsidRDefault="009F3177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C46155" w14:textId="77777777" w:rsidR="00967E5E" w:rsidRPr="000930AE" w:rsidRDefault="00EC1349" w:rsidP="007964B2">
    <w:pPr>
      <w:pStyle w:val="Cabealho"/>
      <w:ind w:left="-1247"/>
    </w:pPr>
    <w:r>
      <w:tab/>
    </w:r>
  </w:p>
  <w:p w14:paraId="24585ADD" w14:textId="6A39EC14" w:rsidR="004F69E0" w:rsidRPr="000930AE" w:rsidRDefault="00BE6226" w:rsidP="006D5982">
    <w:pPr>
      <w:pStyle w:val="Cabealho"/>
      <w:jc w:val="center"/>
    </w:pPr>
    <w:r>
      <w:rPr>
        <w:rFonts w:ascii="Arial" w:hAnsi="Arial" w:cs="Arial"/>
        <w:b/>
        <w:noProof/>
        <w:sz w:val="24"/>
        <w:szCs w:val="24"/>
      </w:rPr>
      <w:drawing>
        <wp:inline distT="0" distB="0" distL="0" distR="0" wp14:anchorId="4B22A19E" wp14:editId="16F506A1">
          <wp:extent cx="6082665" cy="1314450"/>
          <wp:effectExtent l="0" t="0" r="0" b="0"/>
          <wp:docPr id="981335761" name="Imagem 1" descr="Texto, Carta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81335761" name="Imagem 1" descr="Texto, Carta&#10;&#10;Descrição gerada automaticament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406" b="51087"/>
                  <a:stretch/>
                </pic:blipFill>
                <pic:spPr bwMode="auto">
                  <a:xfrm>
                    <a:off x="0" y="0"/>
                    <a:ext cx="6118709" cy="132223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134D89" w14:textId="77777777" w:rsidR="009F3177" w:rsidRDefault="009F3177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ECE759F"/>
    <w:multiLevelType w:val="multilevel"/>
    <w:tmpl w:val="58504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980943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MjK2sDS2NDM0NTVV0lEKTi0uzszPAykwqQUAhEr4VSwAAAA="/>
  </w:docVars>
  <w:rsids>
    <w:rsidRoot w:val="00DB6962"/>
    <w:rsid w:val="00017661"/>
    <w:rsid w:val="00030C9B"/>
    <w:rsid w:val="00066B4C"/>
    <w:rsid w:val="0008362C"/>
    <w:rsid w:val="0009063E"/>
    <w:rsid w:val="000930AE"/>
    <w:rsid w:val="000A0847"/>
    <w:rsid w:val="000D2478"/>
    <w:rsid w:val="00175D92"/>
    <w:rsid w:val="001979C5"/>
    <w:rsid w:val="001F238E"/>
    <w:rsid w:val="00201A7E"/>
    <w:rsid w:val="00257B6A"/>
    <w:rsid w:val="00262640"/>
    <w:rsid w:val="00262754"/>
    <w:rsid w:val="00271127"/>
    <w:rsid w:val="003342CC"/>
    <w:rsid w:val="0034256D"/>
    <w:rsid w:val="003C3809"/>
    <w:rsid w:val="003C3E27"/>
    <w:rsid w:val="004239F8"/>
    <w:rsid w:val="0043251D"/>
    <w:rsid w:val="004E1F9B"/>
    <w:rsid w:val="004F69E0"/>
    <w:rsid w:val="00505D35"/>
    <w:rsid w:val="00543657"/>
    <w:rsid w:val="00543C79"/>
    <w:rsid w:val="00545FCE"/>
    <w:rsid w:val="005620D2"/>
    <w:rsid w:val="00587154"/>
    <w:rsid w:val="0059091A"/>
    <w:rsid w:val="005A5284"/>
    <w:rsid w:val="005D1E21"/>
    <w:rsid w:val="00643916"/>
    <w:rsid w:val="00651859"/>
    <w:rsid w:val="0065415E"/>
    <w:rsid w:val="00670F54"/>
    <w:rsid w:val="006D06DA"/>
    <w:rsid w:val="006D4446"/>
    <w:rsid w:val="006D5982"/>
    <w:rsid w:val="00764CED"/>
    <w:rsid w:val="007920D9"/>
    <w:rsid w:val="0079553D"/>
    <w:rsid w:val="007964B2"/>
    <w:rsid w:val="007C54F3"/>
    <w:rsid w:val="007F18F2"/>
    <w:rsid w:val="0088177B"/>
    <w:rsid w:val="00884E13"/>
    <w:rsid w:val="008D695D"/>
    <w:rsid w:val="00923F2C"/>
    <w:rsid w:val="00960D71"/>
    <w:rsid w:val="00963B72"/>
    <w:rsid w:val="00967E5E"/>
    <w:rsid w:val="00985B40"/>
    <w:rsid w:val="00986C59"/>
    <w:rsid w:val="009B7FD5"/>
    <w:rsid w:val="009E29E6"/>
    <w:rsid w:val="009E37FA"/>
    <w:rsid w:val="009F3177"/>
    <w:rsid w:val="00A03939"/>
    <w:rsid w:val="00A11C6C"/>
    <w:rsid w:val="00A42E61"/>
    <w:rsid w:val="00A61859"/>
    <w:rsid w:val="00A723BA"/>
    <w:rsid w:val="00AB604D"/>
    <w:rsid w:val="00AE4BD3"/>
    <w:rsid w:val="00AE616F"/>
    <w:rsid w:val="00B44A1B"/>
    <w:rsid w:val="00B704D3"/>
    <w:rsid w:val="00B92037"/>
    <w:rsid w:val="00BA6E79"/>
    <w:rsid w:val="00BD2287"/>
    <w:rsid w:val="00BD3C9F"/>
    <w:rsid w:val="00BE46D6"/>
    <w:rsid w:val="00BE6226"/>
    <w:rsid w:val="00BF15C4"/>
    <w:rsid w:val="00C202D4"/>
    <w:rsid w:val="00C5118F"/>
    <w:rsid w:val="00C762E0"/>
    <w:rsid w:val="00D06164"/>
    <w:rsid w:val="00D80941"/>
    <w:rsid w:val="00D809EC"/>
    <w:rsid w:val="00DB6962"/>
    <w:rsid w:val="00DF6CC2"/>
    <w:rsid w:val="00E47051"/>
    <w:rsid w:val="00E51BF4"/>
    <w:rsid w:val="00E55A23"/>
    <w:rsid w:val="00E6144D"/>
    <w:rsid w:val="00E80117"/>
    <w:rsid w:val="00EC1349"/>
    <w:rsid w:val="00F27C24"/>
    <w:rsid w:val="00F65796"/>
    <w:rsid w:val="00F82B12"/>
    <w:rsid w:val="00F91FE9"/>
    <w:rsid w:val="00F94280"/>
    <w:rsid w:val="00FC4CEB"/>
    <w:rsid w:val="00FD2565"/>
    <w:rsid w:val="00FE15EE"/>
    <w:rsid w:val="00FE7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6E110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3657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F27C2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27C24"/>
  </w:style>
  <w:style w:type="paragraph" w:styleId="Rodap">
    <w:name w:val="footer"/>
    <w:basedOn w:val="Normal"/>
    <w:link w:val="RodapChar"/>
    <w:uiPriority w:val="99"/>
    <w:unhideWhenUsed/>
    <w:rsid w:val="00F27C2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27C24"/>
  </w:style>
  <w:style w:type="paragraph" w:styleId="Textodebalo">
    <w:name w:val="Balloon Text"/>
    <w:basedOn w:val="Normal"/>
    <w:link w:val="TextodebaloChar"/>
    <w:uiPriority w:val="99"/>
    <w:semiHidden/>
    <w:unhideWhenUsed/>
    <w:rsid w:val="00D809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809EC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iPriority w:val="39"/>
    <w:rsid w:val="00967E5E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D44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Forte">
    <w:name w:val="Strong"/>
    <w:basedOn w:val="Fontepargpadro"/>
    <w:uiPriority w:val="22"/>
    <w:qFormat/>
    <w:rsid w:val="006D4446"/>
    <w:rPr>
      <w:b/>
      <w:bCs/>
    </w:rPr>
  </w:style>
  <w:style w:type="character" w:customStyle="1" w:styleId="whitespace-normal">
    <w:name w:val="whitespace-normal"/>
    <w:basedOn w:val="Fontepargpadro"/>
    <w:rsid w:val="006D4446"/>
  </w:style>
  <w:style w:type="character" w:styleId="Hyperlink">
    <w:name w:val="Hyperlink"/>
    <w:basedOn w:val="Fontepargpadro"/>
    <w:uiPriority w:val="99"/>
    <w:unhideWhenUsed/>
    <w:rsid w:val="00BD3C9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BD3C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366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1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7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2CBD0CF-0BC6-4381-A783-D3D0AE2097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1</Pages>
  <Words>429</Words>
  <Characters>2321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celo Denadai</dc:creator>
  <cp:lastModifiedBy>ADRIANA SIERRA ASSENCIO ALMEIDA BARBOSA</cp:lastModifiedBy>
  <cp:revision>13</cp:revision>
  <cp:lastPrinted>2024-03-06T12:54:00Z</cp:lastPrinted>
  <dcterms:created xsi:type="dcterms:W3CDTF">2026-03-17T13:02:00Z</dcterms:created>
  <dcterms:modified xsi:type="dcterms:W3CDTF">2026-04-04T23:05:00Z</dcterms:modified>
</cp:coreProperties>
</file>